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26"/>
        <w:gridCol w:w="2888"/>
        <w:gridCol w:w="1926"/>
        <w:gridCol w:w="2888"/>
      </w:tblGrid>
      <w:tr w:rsidR="00D74C05" w:rsidRPr="004B2B3F" w14:paraId="23532499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1BE58622" w14:textId="77777777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ferral Date:</w:t>
            </w:r>
          </w:p>
        </w:tc>
        <w:tc>
          <w:tcPr>
            <w:tcW w:w="1500" w:type="pct"/>
            <w:shd w:val="clear" w:color="auto" w:fill="auto"/>
          </w:tcPr>
          <w:p w14:paraId="4F57945A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6DE31DE7" w14:textId="77777777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ue Date:</w:t>
            </w:r>
          </w:p>
        </w:tc>
        <w:tc>
          <w:tcPr>
            <w:tcW w:w="1500" w:type="pct"/>
            <w:shd w:val="clear" w:color="auto" w:fill="auto"/>
          </w:tcPr>
          <w:p w14:paraId="3CFF259F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C13A96F" w14:textId="77777777" w:rsidR="00D74C05" w:rsidRPr="004B2B3F" w:rsidRDefault="00D74C05" w:rsidP="00F46337">
      <w:pPr>
        <w:rPr>
          <w:rFonts w:asciiTheme="minorHAnsi" w:hAnsiTheme="minorHAnsi" w:cstheme="minorHAnsi"/>
          <w:sz w:val="20"/>
          <w:szCs w:val="20"/>
        </w:rPr>
      </w:pPr>
    </w:p>
    <w:p w14:paraId="6A486CA6" w14:textId="30E73AC5" w:rsidR="00E0456E" w:rsidRPr="0001262C" w:rsidRDefault="0098093B" w:rsidP="00F4633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Services</w:t>
      </w:r>
      <w:r w:rsidR="007A1450" w:rsidRPr="0001262C">
        <w:rPr>
          <w:rFonts w:asciiTheme="minorHAnsi" w:hAnsiTheme="minorHAnsi" w:cstheme="minorHAnsi"/>
          <w:b/>
          <w:bCs/>
          <w:sz w:val="24"/>
          <w:szCs w:val="24"/>
        </w:rPr>
        <w:t xml:space="preserve"> Requested</w:t>
      </w:r>
      <w:r w:rsidRPr="0001262C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</w:tblCellMar>
        <w:tblLook w:val="04A0" w:firstRow="1" w:lastRow="0" w:firstColumn="1" w:lastColumn="0" w:noHBand="0" w:noVBand="1"/>
      </w:tblPr>
      <w:tblGrid>
        <w:gridCol w:w="1444"/>
        <w:gridCol w:w="963"/>
        <w:gridCol w:w="1444"/>
        <w:gridCol w:w="963"/>
        <w:gridCol w:w="1444"/>
        <w:gridCol w:w="963"/>
        <w:gridCol w:w="1444"/>
        <w:gridCol w:w="963"/>
      </w:tblGrid>
      <w:tr w:rsidR="00E07DEA" w:rsidRPr="004B2B3F" w14:paraId="7B885A2B" w14:textId="68704A69" w:rsidTr="00C6636E">
        <w:tc>
          <w:tcPr>
            <w:tcW w:w="750" w:type="pct"/>
            <w:shd w:val="clear" w:color="auto" w:fill="auto"/>
          </w:tcPr>
          <w:p w14:paraId="604E5053" w14:textId="30847011" w:rsidR="00E07DEA" w:rsidRPr="005266D1" w:rsidRDefault="00E07DEA" w:rsidP="00E07DEA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Factual:</w:t>
            </w:r>
          </w:p>
        </w:tc>
        <w:tc>
          <w:tcPr>
            <w:tcW w:w="500" w:type="pct"/>
            <w:shd w:val="clear" w:color="auto" w:fill="auto"/>
          </w:tcPr>
          <w:p w14:paraId="4C99C560" w14:textId="1317F135" w:rsidR="00E07DEA" w:rsidRPr="005266D1" w:rsidRDefault="00BF37A2" w:rsidP="00E07DEA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733971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360C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376C6A7A" w14:textId="63CC1B2F" w:rsidR="00E07DEA" w:rsidRPr="005266D1" w:rsidRDefault="00E07DEA" w:rsidP="00E07DEA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rveillance:</w:t>
            </w:r>
          </w:p>
        </w:tc>
        <w:tc>
          <w:tcPr>
            <w:tcW w:w="500" w:type="pct"/>
            <w:shd w:val="clear" w:color="auto" w:fill="auto"/>
          </w:tcPr>
          <w:p w14:paraId="6282CE39" w14:textId="77777777" w:rsidR="00E07DEA" w:rsidRPr="005266D1" w:rsidRDefault="00BF37A2" w:rsidP="00E07DEA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406616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7DEA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553D9A7E" w14:textId="283BC034" w:rsidR="00E07DEA" w:rsidRPr="005266D1" w:rsidRDefault="00E07DEA" w:rsidP="00E07DEA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rporate:</w:t>
            </w:r>
          </w:p>
        </w:tc>
        <w:tc>
          <w:tcPr>
            <w:tcW w:w="500" w:type="pct"/>
            <w:shd w:val="clear" w:color="auto" w:fill="auto"/>
          </w:tcPr>
          <w:p w14:paraId="40D7B8D2" w14:textId="77777777" w:rsidR="00E07DEA" w:rsidRPr="005266D1" w:rsidRDefault="00BF37A2" w:rsidP="00E07DEA">
            <w:pPr>
              <w:ind w:left="42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3401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7DEA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375CBB40" w14:textId="17495479" w:rsidR="00E07DEA" w:rsidRPr="005266D1" w:rsidRDefault="00E07DEA" w:rsidP="00E07DEA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ther:</w:t>
            </w:r>
          </w:p>
        </w:tc>
        <w:tc>
          <w:tcPr>
            <w:tcW w:w="500" w:type="pct"/>
            <w:shd w:val="clear" w:color="auto" w:fill="auto"/>
          </w:tcPr>
          <w:p w14:paraId="36E393DC" w14:textId="01346125" w:rsidR="00E07DEA" w:rsidRPr="005266D1" w:rsidRDefault="00BF37A2" w:rsidP="00E07DEA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47013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7DEA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48483E05" w14:textId="551D3C8B" w:rsidR="00ED4461" w:rsidRDefault="00ED4461" w:rsidP="00F46337">
      <w:pPr>
        <w:rPr>
          <w:rFonts w:asciiTheme="minorHAnsi" w:hAnsiTheme="minorHAnsi" w:cstheme="minorHAnsi"/>
          <w:sz w:val="20"/>
          <w:szCs w:val="20"/>
        </w:rPr>
      </w:pPr>
    </w:p>
    <w:p w14:paraId="1D501E8E" w14:textId="6103287B" w:rsidR="00787904" w:rsidRPr="0001262C" w:rsidRDefault="00772288" w:rsidP="00787904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Delivery of Instructions &amp; Supporting Documents</w:t>
      </w:r>
      <w:r w:rsidR="00787904" w:rsidRPr="0001262C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</w:tblCellMar>
        <w:tblLook w:val="04A0" w:firstRow="1" w:lastRow="0" w:firstColumn="1" w:lastColumn="0" w:noHBand="0" w:noVBand="1"/>
      </w:tblPr>
      <w:tblGrid>
        <w:gridCol w:w="1444"/>
        <w:gridCol w:w="963"/>
        <w:gridCol w:w="1444"/>
        <w:gridCol w:w="963"/>
        <w:gridCol w:w="1444"/>
        <w:gridCol w:w="963"/>
        <w:gridCol w:w="1444"/>
        <w:gridCol w:w="963"/>
      </w:tblGrid>
      <w:tr w:rsidR="00787904" w:rsidRPr="004B2B3F" w14:paraId="61324C16" w14:textId="77777777" w:rsidTr="002C3166">
        <w:tc>
          <w:tcPr>
            <w:tcW w:w="750" w:type="pct"/>
            <w:shd w:val="clear" w:color="auto" w:fill="auto"/>
          </w:tcPr>
          <w:p w14:paraId="25B0EF13" w14:textId="53B85E36" w:rsidR="00787904" w:rsidRPr="005266D1" w:rsidRDefault="00772288" w:rsidP="00831BE5">
            <w:pPr>
              <w:spacing w:before="120"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ail</w:t>
            </w:r>
            <w:r w:rsidR="00787904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shd w:val="clear" w:color="auto" w:fill="auto"/>
          </w:tcPr>
          <w:p w14:paraId="0FD07C4E" w14:textId="77777777" w:rsidR="00787904" w:rsidRPr="005266D1" w:rsidRDefault="00BF37A2" w:rsidP="002C3166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975754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7904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4C3D6BFD" w14:textId="2483D53F" w:rsidR="00787904" w:rsidRPr="005266D1" w:rsidRDefault="00772288" w:rsidP="00831BE5">
            <w:pPr>
              <w:spacing w:before="120"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st</w:t>
            </w:r>
            <w:r w:rsidR="00787904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shd w:val="clear" w:color="auto" w:fill="auto"/>
          </w:tcPr>
          <w:p w14:paraId="6B64B6D4" w14:textId="77777777" w:rsidR="00787904" w:rsidRPr="005266D1" w:rsidRDefault="00BF37A2" w:rsidP="002C3166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11278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7904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11C6CEC4" w14:textId="507F0C9E" w:rsidR="00787904" w:rsidRPr="005266D1" w:rsidRDefault="00CB7683" w:rsidP="00831BE5">
            <w:pPr>
              <w:spacing w:before="120"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urier</w:t>
            </w:r>
            <w:r w:rsidR="00787904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shd w:val="clear" w:color="auto" w:fill="auto"/>
          </w:tcPr>
          <w:p w14:paraId="12F6F079" w14:textId="77777777" w:rsidR="00787904" w:rsidRPr="005266D1" w:rsidRDefault="00BF37A2" w:rsidP="002C3166">
            <w:pPr>
              <w:ind w:left="42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2030436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7904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26741F6F" w14:textId="4AF44D93" w:rsidR="00787904" w:rsidRPr="005266D1" w:rsidRDefault="000B4A2E" w:rsidP="002C3166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ickup by Huxley Hill</w:t>
            </w:r>
            <w:r w:rsidR="00787904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shd w:val="clear" w:color="auto" w:fill="auto"/>
          </w:tcPr>
          <w:p w14:paraId="4FE6B81F" w14:textId="77777777" w:rsidR="00787904" w:rsidRPr="005266D1" w:rsidRDefault="00BF37A2" w:rsidP="002C3166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667707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7904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5DA873F7" w14:textId="77777777" w:rsidR="00787904" w:rsidRDefault="00787904" w:rsidP="00F46337">
      <w:pPr>
        <w:rPr>
          <w:rFonts w:asciiTheme="minorHAnsi" w:hAnsiTheme="minorHAnsi" w:cstheme="minorHAnsi"/>
          <w:sz w:val="20"/>
          <w:szCs w:val="20"/>
        </w:rPr>
      </w:pPr>
    </w:p>
    <w:p w14:paraId="59D34EEA" w14:textId="1D8667C9" w:rsidR="008C6342" w:rsidRPr="0001262C" w:rsidRDefault="004B2B3F" w:rsidP="00F4633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Client Information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26"/>
        <w:gridCol w:w="2888"/>
        <w:gridCol w:w="1926"/>
        <w:gridCol w:w="2888"/>
      </w:tblGrid>
      <w:tr w:rsidR="004B2B3F" w:rsidRPr="004B2B3F" w14:paraId="2D26667D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49FC5FC4" w14:textId="3D0A044F" w:rsidR="004B2B3F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ase Mgr. / Client:</w:t>
            </w:r>
          </w:p>
        </w:tc>
        <w:tc>
          <w:tcPr>
            <w:tcW w:w="1500" w:type="pct"/>
            <w:shd w:val="clear" w:color="auto" w:fill="auto"/>
          </w:tcPr>
          <w:p w14:paraId="71F2CA6D" w14:textId="77777777" w:rsidR="004B2B3F" w:rsidRPr="004B2B3F" w:rsidRDefault="004B2B3F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0A4CAAD7" w14:textId="0022A844" w:rsidR="004B2B3F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laim Number:</w:t>
            </w:r>
          </w:p>
        </w:tc>
        <w:tc>
          <w:tcPr>
            <w:tcW w:w="1500" w:type="pct"/>
            <w:shd w:val="clear" w:color="auto" w:fill="auto"/>
          </w:tcPr>
          <w:p w14:paraId="3A42BBAB" w14:textId="77777777" w:rsidR="004B2B3F" w:rsidRPr="004B2B3F" w:rsidRDefault="004B2B3F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4C05" w:rsidRPr="004B2B3F" w14:paraId="59F8CBEA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69D8F8B1" w14:textId="65926A6F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mpany:</w:t>
            </w:r>
          </w:p>
        </w:tc>
        <w:tc>
          <w:tcPr>
            <w:tcW w:w="1500" w:type="pct"/>
            <w:shd w:val="clear" w:color="auto" w:fill="auto"/>
          </w:tcPr>
          <w:p w14:paraId="43C99E6E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28CFACAB" w14:textId="15348CEF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lient Solicitor Firm:</w:t>
            </w:r>
          </w:p>
        </w:tc>
        <w:tc>
          <w:tcPr>
            <w:tcW w:w="1500" w:type="pct"/>
            <w:shd w:val="clear" w:color="auto" w:fill="auto"/>
          </w:tcPr>
          <w:p w14:paraId="421FD345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4C05" w:rsidRPr="004B2B3F" w14:paraId="158E4FFE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2EE42E1B" w14:textId="69CD68AC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ddress:</w:t>
            </w:r>
          </w:p>
        </w:tc>
        <w:tc>
          <w:tcPr>
            <w:tcW w:w="1500" w:type="pct"/>
            <w:shd w:val="clear" w:color="auto" w:fill="auto"/>
          </w:tcPr>
          <w:p w14:paraId="02C97F41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072391FF" w14:textId="17E6D78A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olicitor Name:</w:t>
            </w:r>
          </w:p>
        </w:tc>
        <w:tc>
          <w:tcPr>
            <w:tcW w:w="1500" w:type="pct"/>
            <w:shd w:val="clear" w:color="auto" w:fill="auto"/>
          </w:tcPr>
          <w:p w14:paraId="7AA48BA6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4C05" w:rsidRPr="004B2B3F" w14:paraId="6D4D15B1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59DDBE98" w14:textId="540B37FB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hone:</w:t>
            </w:r>
          </w:p>
        </w:tc>
        <w:tc>
          <w:tcPr>
            <w:tcW w:w="1500" w:type="pct"/>
            <w:shd w:val="clear" w:color="auto" w:fill="auto"/>
          </w:tcPr>
          <w:p w14:paraId="2AE5AC87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481892AE" w14:textId="34569E85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olicitor Address:</w:t>
            </w:r>
          </w:p>
        </w:tc>
        <w:tc>
          <w:tcPr>
            <w:tcW w:w="1500" w:type="pct"/>
            <w:shd w:val="clear" w:color="auto" w:fill="auto"/>
          </w:tcPr>
          <w:p w14:paraId="71BFFCAB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4C05" w:rsidRPr="004B2B3F" w14:paraId="09BABCDB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0150B849" w14:textId="1D30B313" w:rsidR="00D74C05" w:rsidRPr="005266D1" w:rsidRDefault="00D32D28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ail:</w:t>
            </w:r>
          </w:p>
        </w:tc>
        <w:tc>
          <w:tcPr>
            <w:tcW w:w="1500" w:type="pct"/>
            <w:shd w:val="clear" w:color="auto" w:fill="auto"/>
          </w:tcPr>
          <w:p w14:paraId="10BA6AB1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5A9BB52F" w14:textId="2D83638A" w:rsidR="00D74C05" w:rsidRPr="005266D1" w:rsidRDefault="00D32D28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riginal to Solicitor:</w:t>
            </w:r>
          </w:p>
        </w:tc>
        <w:tc>
          <w:tcPr>
            <w:tcW w:w="1500" w:type="pct"/>
            <w:shd w:val="clear" w:color="auto" w:fill="auto"/>
          </w:tcPr>
          <w:p w14:paraId="2282A9D9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34C1CDE" w14:textId="49804D1C" w:rsidR="004B2B3F" w:rsidRDefault="004B2B3F" w:rsidP="00F46337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7639505A" w14:textId="65C3804F" w:rsidR="00D32D28" w:rsidRPr="0001262C" w:rsidRDefault="00D32D28" w:rsidP="00D32D28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Employer Information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26"/>
        <w:gridCol w:w="2888"/>
        <w:gridCol w:w="1926"/>
        <w:gridCol w:w="2888"/>
      </w:tblGrid>
      <w:tr w:rsidR="002E1E03" w:rsidRPr="004B2B3F" w14:paraId="033BC980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0FCC8170" w14:textId="4AA74E86" w:rsidR="002E1E03" w:rsidRPr="005266D1" w:rsidRDefault="002E1E03" w:rsidP="002E1E03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mpany Name:</w:t>
            </w:r>
          </w:p>
        </w:tc>
        <w:tc>
          <w:tcPr>
            <w:tcW w:w="1500" w:type="pct"/>
            <w:shd w:val="clear" w:color="auto" w:fill="auto"/>
          </w:tcPr>
          <w:p w14:paraId="338E592A" w14:textId="77777777" w:rsidR="002E1E03" w:rsidRPr="004B2B3F" w:rsidRDefault="002E1E03" w:rsidP="002E1E0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76FF71ED" w14:textId="07ECEE97" w:rsidR="002E1E03" w:rsidRPr="005266D1" w:rsidRDefault="00F106D9" w:rsidP="002E1E03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ployer</w:t>
            </w:r>
            <w:r w:rsidR="002E1E0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ontact:</w:t>
            </w:r>
          </w:p>
        </w:tc>
        <w:tc>
          <w:tcPr>
            <w:tcW w:w="1500" w:type="pct"/>
            <w:shd w:val="clear" w:color="auto" w:fill="auto"/>
          </w:tcPr>
          <w:p w14:paraId="40C290DA" w14:textId="77777777" w:rsidR="002E1E03" w:rsidRPr="004B2B3F" w:rsidRDefault="002E1E03" w:rsidP="002E1E0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30317" w:rsidRPr="004B2B3F" w14:paraId="123D872E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27ADDFDC" w14:textId="60372BBE" w:rsidR="00430317" w:rsidRPr="005266D1" w:rsidRDefault="00430317" w:rsidP="00430317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treet Address:</w:t>
            </w:r>
          </w:p>
        </w:tc>
        <w:tc>
          <w:tcPr>
            <w:tcW w:w="1500" w:type="pct"/>
            <w:shd w:val="clear" w:color="auto" w:fill="auto"/>
          </w:tcPr>
          <w:p w14:paraId="5471C2C8" w14:textId="77777777" w:rsidR="00430317" w:rsidRPr="004B2B3F" w:rsidRDefault="00430317" w:rsidP="0043031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2B4A448E" w14:textId="0794DAEE" w:rsidR="00430317" w:rsidRPr="005266D1" w:rsidRDefault="00430317" w:rsidP="00430317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itle:</w:t>
            </w:r>
          </w:p>
        </w:tc>
        <w:tc>
          <w:tcPr>
            <w:tcW w:w="1500" w:type="pct"/>
            <w:shd w:val="clear" w:color="auto" w:fill="auto"/>
          </w:tcPr>
          <w:p w14:paraId="5B34C384" w14:textId="77777777" w:rsidR="00430317" w:rsidRPr="004B2B3F" w:rsidRDefault="00430317" w:rsidP="0043031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A0B96" w:rsidRPr="004B2B3F" w14:paraId="56A60AF9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5D77BC96" w14:textId="313567A5" w:rsidR="00CA0B96" w:rsidRPr="005266D1" w:rsidRDefault="00430317" w:rsidP="00CA0B96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burb</w:t>
            </w:r>
            <w:r w:rsidR="00440C10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1500" w:type="pct"/>
            <w:shd w:val="clear" w:color="auto" w:fill="auto"/>
          </w:tcPr>
          <w:p w14:paraId="558AAE44" w14:textId="77777777" w:rsidR="00CA0B96" w:rsidRPr="004B2B3F" w:rsidRDefault="00CA0B96" w:rsidP="00CA0B9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444C567F" w14:textId="293EA633" w:rsidR="00CA0B96" w:rsidRPr="005266D1" w:rsidRDefault="00810305" w:rsidP="00CA0B96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hone:</w:t>
            </w:r>
          </w:p>
        </w:tc>
        <w:tc>
          <w:tcPr>
            <w:tcW w:w="1500" w:type="pct"/>
            <w:shd w:val="clear" w:color="auto" w:fill="auto"/>
          </w:tcPr>
          <w:p w14:paraId="3F9F2047" w14:textId="77777777" w:rsidR="00CA0B96" w:rsidRPr="004B2B3F" w:rsidRDefault="00CA0B96" w:rsidP="00CA0B9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10305" w:rsidRPr="004B2B3F" w14:paraId="2EEDEC8F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690318C4" w14:textId="2F8CF4B8" w:rsidR="00810305" w:rsidRDefault="001F5422" w:rsidP="00CA0B96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stcode</w:t>
            </w:r>
            <w:r w:rsidR="00926B46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1500" w:type="pct"/>
            <w:shd w:val="clear" w:color="auto" w:fill="auto"/>
          </w:tcPr>
          <w:p w14:paraId="36DA0FFD" w14:textId="77777777" w:rsidR="00810305" w:rsidRPr="004B2B3F" w:rsidRDefault="00810305" w:rsidP="00CA0B9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66A42F41" w14:textId="637AC94B" w:rsidR="00810305" w:rsidRDefault="00810305" w:rsidP="00CA0B96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ail:</w:t>
            </w:r>
          </w:p>
        </w:tc>
        <w:tc>
          <w:tcPr>
            <w:tcW w:w="1500" w:type="pct"/>
            <w:shd w:val="clear" w:color="auto" w:fill="auto"/>
          </w:tcPr>
          <w:p w14:paraId="43B5C25B" w14:textId="77777777" w:rsidR="00810305" w:rsidRPr="004B2B3F" w:rsidRDefault="00810305" w:rsidP="00CA0B9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9FEC40B" w14:textId="110E080C" w:rsidR="00D32D28" w:rsidRDefault="00D32D28" w:rsidP="00D32D28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EC6EE78" w14:textId="5E9A09CE" w:rsidR="00C825F2" w:rsidRPr="0001262C" w:rsidRDefault="00625867" w:rsidP="00E305AB">
      <w:pPr>
        <w:keepNext/>
        <w:keepLines/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lastRenderedPageBreak/>
        <w:t>Claimant</w:t>
      </w:r>
      <w:r w:rsidR="00C825F2" w:rsidRPr="0001262C">
        <w:rPr>
          <w:rFonts w:asciiTheme="minorHAnsi" w:hAnsiTheme="minorHAnsi" w:cstheme="minorHAnsi"/>
          <w:b/>
          <w:bCs/>
          <w:sz w:val="24"/>
          <w:szCs w:val="24"/>
        </w:rPr>
        <w:t xml:space="preserve"> Information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26"/>
        <w:gridCol w:w="2888"/>
        <w:gridCol w:w="1926"/>
        <w:gridCol w:w="2888"/>
      </w:tblGrid>
      <w:tr w:rsidR="00C825F2" w:rsidRPr="004B2B3F" w14:paraId="4475BAED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40B75CD1" w14:textId="05F26F60" w:rsidR="00C825F2" w:rsidRPr="005266D1" w:rsidRDefault="00FA64AC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laimant Name</w:t>
            </w:r>
            <w:r w:rsidR="00C825F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1500" w:type="pct"/>
            <w:shd w:val="clear" w:color="auto" w:fill="auto"/>
          </w:tcPr>
          <w:p w14:paraId="557094FE" w14:textId="77777777" w:rsidR="00C825F2" w:rsidRPr="004B2B3F" w:rsidRDefault="00C825F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5B10B0A9" w14:textId="6C736A75" w:rsidR="00C825F2" w:rsidRPr="005266D1" w:rsidRDefault="00B779E9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ate of Birth:</w:t>
            </w:r>
          </w:p>
        </w:tc>
        <w:tc>
          <w:tcPr>
            <w:tcW w:w="1500" w:type="pct"/>
            <w:shd w:val="clear" w:color="auto" w:fill="auto"/>
          </w:tcPr>
          <w:p w14:paraId="2A561BD0" w14:textId="77777777" w:rsidR="00C825F2" w:rsidRPr="004B2B3F" w:rsidRDefault="00C825F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825F2" w:rsidRPr="004B2B3F" w14:paraId="11E4CA10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7390F10F" w14:textId="77777777" w:rsidR="00C825F2" w:rsidRPr="005266D1" w:rsidRDefault="00C825F2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treet Address:</w:t>
            </w:r>
          </w:p>
        </w:tc>
        <w:tc>
          <w:tcPr>
            <w:tcW w:w="1500" w:type="pct"/>
            <w:shd w:val="clear" w:color="auto" w:fill="auto"/>
          </w:tcPr>
          <w:p w14:paraId="1A7CB9EC" w14:textId="77777777" w:rsidR="00C825F2" w:rsidRPr="004B2B3F" w:rsidRDefault="00C825F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3DF554BF" w14:textId="5E669E34" w:rsidR="00C825F2" w:rsidRPr="005266D1" w:rsidRDefault="00B779E9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ate of Injury:</w:t>
            </w:r>
          </w:p>
        </w:tc>
        <w:tc>
          <w:tcPr>
            <w:tcW w:w="1500" w:type="pct"/>
            <w:shd w:val="clear" w:color="auto" w:fill="auto"/>
          </w:tcPr>
          <w:p w14:paraId="07C0FE34" w14:textId="77777777" w:rsidR="00C825F2" w:rsidRPr="004B2B3F" w:rsidRDefault="00C825F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F3226" w:rsidRPr="004B2B3F" w14:paraId="429AA4EB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112891FF" w14:textId="77777777" w:rsidR="005F3226" w:rsidRPr="005266D1" w:rsidRDefault="005F3226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burb:</w:t>
            </w:r>
          </w:p>
        </w:tc>
        <w:tc>
          <w:tcPr>
            <w:tcW w:w="1500" w:type="pct"/>
            <w:shd w:val="clear" w:color="auto" w:fill="auto"/>
          </w:tcPr>
          <w:p w14:paraId="5C75905E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253050D9" w14:textId="2DDFB8A5" w:rsidR="005F3226" w:rsidRPr="005266D1" w:rsidRDefault="005F3226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ome Phone:</w:t>
            </w:r>
          </w:p>
        </w:tc>
        <w:tc>
          <w:tcPr>
            <w:tcW w:w="1500" w:type="pct"/>
            <w:shd w:val="clear" w:color="auto" w:fill="auto"/>
          </w:tcPr>
          <w:p w14:paraId="499A617C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F3226" w:rsidRPr="004B2B3F" w14:paraId="46EE5BBB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41B5A12A" w14:textId="37CADDF1" w:rsidR="005F3226" w:rsidRDefault="005F3226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stcode:</w:t>
            </w:r>
          </w:p>
        </w:tc>
        <w:tc>
          <w:tcPr>
            <w:tcW w:w="1500" w:type="pct"/>
            <w:shd w:val="clear" w:color="auto" w:fill="auto"/>
          </w:tcPr>
          <w:p w14:paraId="6FF4A145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16DBCC2E" w14:textId="7ABB51ED" w:rsidR="005F3226" w:rsidRDefault="005F3226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obile Phone:</w:t>
            </w:r>
          </w:p>
        </w:tc>
        <w:tc>
          <w:tcPr>
            <w:tcW w:w="1500" w:type="pct"/>
            <w:shd w:val="clear" w:color="auto" w:fill="auto"/>
          </w:tcPr>
          <w:p w14:paraId="0934BAC9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F3226" w:rsidRPr="004B2B3F" w14:paraId="695AA3BD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486E3713" w14:textId="2B98F74B" w:rsidR="005F3226" w:rsidRDefault="00654C25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eight:</w:t>
            </w:r>
          </w:p>
        </w:tc>
        <w:tc>
          <w:tcPr>
            <w:tcW w:w="1500" w:type="pct"/>
            <w:shd w:val="clear" w:color="auto" w:fill="auto"/>
          </w:tcPr>
          <w:p w14:paraId="4743A918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09BAEBB8" w14:textId="66CBEF83" w:rsidR="005F3226" w:rsidRPr="005266D1" w:rsidRDefault="00C16FF1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Weight</w:t>
            </w:r>
            <w:r w:rsidR="00654C2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1500" w:type="pct"/>
            <w:shd w:val="clear" w:color="auto" w:fill="auto"/>
          </w:tcPr>
          <w:p w14:paraId="62F197D5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F3226" w:rsidRPr="004B2B3F" w14:paraId="4D787532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64713631" w14:textId="673BE108" w:rsidR="005F3226" w:rsidRDefault="00C16FF1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Build:</w:t>
            </w:r>
          </w:p>
        </w:tc>
        <w:tc>
          <w:tcPr>
            <w:tcW w:w="1500" w:type="pct"/>
            <w:shd w:val="clear" w:color="auto" w:fill="auto"/>
          </w:tcPr>
          <w:p w14:paraId="6638DFAC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2EE9BC93" w14:textId="352D5232" w:rsidR="005F3226" w:rsidRDefault="00C16FF1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air:</w:t>
            </w:r>
          </w:p>
        </w:tc>
        <w:tc>
          <w:tcPr>
            <w:tcW w:w="1500" w:type="pct"/>
            <w:shd w:val="clear" w:color="auto" w:fill="auto"/>
          </w:tcPr>
          <w:p w14:paraId="57F42D3D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FF1" w:rsidRPr="004B2B3F" w14:paraId="217D89BF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6368168E" w14:textId="6548BFD7" w:rsidR="00C16FF1" w:rsidRDefault="00C16FF1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ar</w:t>
            </w:r>
            <w:r w:rsidR="003D453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tal Status:</w:t>
            </w:r>
          </w:p>
        </w:tc>
        <w:tc>
          <w:tcPr>
            <w:tcW w:w="1500" w:type="pct"/>
            <w:shd w:val="clear" w:color="auto" w:fill="auto"/>
          </w:tcPr>
          <w:p w14:paraId="2B364052" w14:textId="77777777" w:rsidR="00C16FF1" w:rsidRPr="004B2B3F" w:rsidRDefault="00C16FF1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5B4E517E" w14:textId="2AB414F5" w:rsidR="00C16FF1" w:rsidRDefault="00C82DEF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No. </w:t>
            </w:r>
            <w:r w:rsidR="003D453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ependents:</w:t>
            </w:r>
          </w:p>
        </w:tc>
        <w:tc>
          <w:tcPr>
            <w:tcW w:w="1500" w:type="pct"/>
            <w:shd w:val="clear" w:color="auto" w:fill="auto"/>
          </w:tcPr>
          <w:p w14:paraId="66994874" w14:textId="77777777" w:rsidR="00C16FF1" w:rsidRPr="004B2B3F" w:rsidRDefault="00C16FF1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A0CA2" w:rsidRPr="004B2B3F" w14:paraId="30279405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35DD0A4C" w14:textId="7BDF8A2C" w:rsidR="004A0CA2" w:rsidRDefault="00E26923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Vehicle:</w:t>
            </w:r>
          </w:p>
        </w:tc>
        <w:tc>
          <w:tcPr>
            <w:tcW w:w="1500" w:type="pct"/>
            <w:shd w:val="clear" w:color="auto" w:fill="auto"/>
          </w:tcPr>
          <w:p w14:paraId="7BE0DAB9" w14:textId="77777777" w:rsidR="004A0CA2" w:rsidRPr="004B2B3F" w:rsidRDefault="004A0CA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7C33F898" w14:textId="49A84F4C" w:rsidR="004A0CA2" w:rsidRDefault="00E26923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hoto ID:</w:t>
            </w:r>
          </w:p>
        </w:tc>
        <w:tc>
          <w:tcPr>
            <w:tcW w:w="1500" w:type="pct"/>
            <w:shd w:val="clear" w:color="auto" w:fill="auto"/>
          </w:tcPr>
          <w:p w14:paraId="70D4D621" w14:textId="77777777" w:rsidR="004A0CA2" w:rsidRPr="004B2B3F" w:rsidRDefault="004A0CA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659B2" w:rsidRPr="004B2B3F" w14:paraId="06D2B879" w14:textId="77777777" w:rsidTr="006659B2">
        <w:tc>
          <w:tcPr>
            <w:tcW w:w="1000" w:type="pct"/>
            <w:shd w:val="clear" w:color="auto" w:fill="FFCABC" w:themeFill="accent6" w:themeFillTint="33"/>
          </w:tcPr>
          <w:p w14:paraId="7D00DFB2" w14:textId="77132E72" w:rsidR="006659B2" w:rsidRDefault="006659B2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Other </w:t>
            </w:r>
            <w:r w:rsidR="00D83D9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F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atures (tattoos, etc.)</w:t>
            </w:r>
          </w:p>
        </w:tc>
        <w:tc>
          <w:tcPr>
            <w:tcW w:w="4000" w:type="pct"/>
            <w:gridSpan w:val="3"/>
            <w:shd w:val="clear" w:color="auto" w:fill="auto"/>
          </w:tcPr>
          <w:p w14:paraId="636DD008" w14:textId="77777777" w:rsidR="006659B2" w:rsidRPr="004B2B3F" w:rsidRDefault="006659B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E3388" w:rsidRPr="004B2B3F" w14:paraId="649F3DEC" w14:textId="77777777" w:rsidTr="006659B2">
        <w:tc>
          <w:tcPr>
            <w:tcW w:w="1000" w:type="pct"/>
            <w:shd w:val="clear" w:color="auto" w:fill="FFCABC" w:themeFill="accent6" w:themeFillTint="33"/>
          </w:tcPr>
          <w:p w14:paraId="5AD87F49" w14:textId="6388308F" w:rsidR="00FE3388" w:rsidRDefault="00FE3388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ther Premises:</w:t>
            </w:r>
          </w:p>
        </w:tc>
        <w:tc>
          <w:tcPr>
            <w:tcW w:w="4000" w:type="pct"/>
            <w:gridSpan w:val="3"/>
            <w:shd w:val="clear" w:color="auto" w:fill="auto"/>
          </w:tcPr>
          <w:p w14:paraId="3E97E7AA" w14:textId="77777777" w:rsidR="00FE3388" w:rsidRPr="004B2B3F" w:rsidRDefault="00FE3388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D3CC3" w:rsidRPr="004B2B3F" w14:paraId="71261E85" w14:textId="77777777" w:rsidTr="006659B2">
        <w:tc>
          <w:tcPr>
            <w:tcW w:w="1000" w:type="pct"/>
            <w:shd w:val="clear" w:color="auto" w:fill="FFCABC" w:themeFill="accent6" w:themeFillTint="33"/>
          </w:tcPr>
          <w:p w14:paraId="503DD4EB" w14:textId="7471281B" w:rsidR="005D3CC3" w:rsidRDefault="005D3CC3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jury Restrictions:</w:t>
            </w:r>
          </w:p>
        </w:tc>
        <w:tc>
          <w:tcPr>
            <w:tcW w:w="4000" w:type="pct"/>
            <w:gridSpan w:val="3"/>
            <w:shd w:val="clear" w:color="auto" w:fill="auto"/>
          </w:tcPr>
          <w:p w14:paraId="6F1E1C07" w14:textId="77777777" w:rsidR="005D3CC3" w:rsidRPr="004B2B3F" w:rsidRDefault="005D3CC3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141DCF1" w14:textId="3F5681E8" w:rsidR="00C825F2" w:rsidRDefault="00C825F2" w:rsidP="00C825F2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63564D4E" w14:textId="397459E9" w:rsidR="004E500D" w:rsidRPr="0001262C" w:rsidRDefault="00D5708E" w:rsidP="004E500D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Employer Contact</w:t>
      </w:r>
      <w:r w:rsidR="0000199B" w:rsidRPr="0001262C">
        <w:rPr>
          <w:rFonts w:asciiTheme="minorHAnsi" w:hAnsiTheme="minorHAnsi" w:cstheme="minorHAnsi"/>
          <w:b/>
          <w:bCs/>
          <w:sz w:val="24"/>
          <w:szCs w:val="24"/>
        </w:rPr>
        <w:t xml:space="preserve"> &amp; Liaison</w:t>
      </w:r>
      <w:r w:rsidR="00B53F2D" w:rsidRPr="0001262C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Look w:val="04A0" w:firstRow="1" w:lastRow="0" w:firstColumn="1" w:lastColumn="0" w:noHBand="0" w:noVBand="1"/>
      </w:tblPr>
      <w:tblGrid>
        <w:gridCol w:w="6740"/>
        <w:gridCol w:w="1444"/>
        <w:gridCol w:w="1444"/>
      </w:tblGrid>
      <w:tr w:rsidR="00B606C8" w:rsidRPr="004B2B3F" w14:paraId="241215D0" w14:textId="77777777" w:rsidTr="00864790">
        <w:tc>
          <w:tcPr>
            <w:tcW w:w="3500" w:type="pct"/>
            <w:shd w:val="clear" w:color="auto" w:fill="FFCABC" w:themeFill="accent6" w:themeFillTint="33"/>
          </w:tcPr>
          <w:p w14:paraId="5C08A753" w14:textId="15E2FEF4" w:rsidR="00B606C8" w:rsidRPr="00FB1D74" w:rsidRDefault="002B054E" w:rsidP="007E6622">
            <w:pPr>
              <w:spacing w:before="120"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an</w:t>
            </w:r>
            <w:r w:rsidR="00B606C8" w:rsidRPr="00FB1D7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Huxley Hill 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contact </w:t>
            </w:r>
            <w:r w:rsidR="00B606C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the </w:t>
            </w:r>
            <w:r w:rsidR="00B606C8" w:rsidRPr="00FB1D7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mployer 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for additional information</w:t>
            </w:r>
            <w:r w:rsidR="00B606C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?</w:t>
            </w:r>
          </w:p>
        </w:tc>
        <w:tc>
          <w:tcPr>
            <w:tcW w:w="750" w:type="pct"/>
          </w:tcPr>
          <w:p w14:paraId="530805C6" w14:textId="74A0EB05" w:rsidR="00B606C8" w:rsidRPr="00C97A5A" w:rsidRDefault="00B606C8" w:rsidP="00B606C8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E3683E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1765602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</w:tcPr>
          <w:p w14:paraId="75D268F9" w14:textId="2DD6FAFA" w:rsidR="00B606C8" w:rsidRPr="00C97A5A" w:rsidRDefault="00B606C8" w:rsidP="00B606C8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E3683E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sdt>
              <w:sdtPr>
                <w:rPr>
                  <w:rFonts w:ascii="MS Gothic" w:eastAsia="MS Gothic" w:hAnsi="MS Gothic" w:cstheme="minorHAnsi"/>
                  <w:b/>
                  <w:bCs/>
                  <w:sz w:val="32"/>
                  <w:szCs w:val="32"/>
                </w:rPr>
                <w:id w:val="1236749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7E6622" w:rsidRPr="004B2B3F" w14:paraId="26279396" w14:textId="77777777" w:rsidTr="00864790">
        <w:tc>
          <w:tcPr>
            <w:tcW w:w="3500" w:type="pct"/>
            <w:shd w:val="clear" w:color="auto" w:fill="FFCABC" w:themeFill="accent6" w:themeFillTint="33"/>
          </w:tcPr>
          <w:p w14:paraId="12CFF6E2" w14:textId="1903F1FA" w:rsidR="007E6622" w:rsidRPr="00FB1D74" w:rsidRDefault="007E6622" w:rsidP="007E6622">
            <w:pPr>
              <w:spacing w:before="120"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FB1D7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Should Huxley Hill liaise with &amp; provide verbal updates to 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the </w:t>
            </w:r>
            <w:r w:rsidRPr="00FB1D7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ployer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?</w:t>
            </w:r>
          </w:p>
        </w:tc>
        <w:tc>
          <w:tcPr>
            <w:tcW w:w="750" w:type="pct"/>
          </w:tcPr>
          <w:p w14:paraId="4F3F005C" w14:textId="03DD3D0C" w:rsidR="007E6622" w:rsidRPr="00E3683E" w:rsidRDefault="007E6622" w:rsidP="007E6622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E3683E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1614289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</w:tcPr>
          <w:p w14:paraId="3EFDB578" w14:textId="597B9CC5" w:rsidR="007E6622" w:rsidRPr="00E3683E" w:rsidRDefault="007E6622" w:rsidP="007E6622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E3683E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sdt>
              <w:sdtPr>
                <w:rPr>
                  <w:rFonts w:ascii="MS Gothic" w:eastAsia="MS Gothic" w:hAnsi="MS Gothic" w:cstheme="minorHAnsi"/>
                  <w:b/>
                  <w:bCs/>
                  <w:sz w:val="32"/>
                  <w:szCs w:val="32"/>
                </w:rPr>
                <w:id w:val="142392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3EDE9490" w14:textId="0E3864FD" w:rsidR="00616DC2" w:rsidRDefault="00616DC2" w:rsidP="00616DC2">
      <w:pPr>
        <w:keepNext/>
        <w:keepLines/>
        <w:rPr>
          <w:rFonts w:asciiTheme="minorHAnsi" w:hAnsiTheme="minorHAnsi" w:cstheme="minorHAnsi"/>
          <w:b/>
          <w:bCs/>
          <w:sz w:val="20"/>
          <w:szCs w:val="20"/>
        </w:rPr>
      </w:pPr>
    </w:p>
    <w:p w14:paraId="76672E1A" w14:textId="38DF5CAA" w:rsidR="000C34D4" w:rsidRPr="0001262C" w:rsidRDefault="002E1A57" w:rsidP="00945C8D">
      <w:pPr>
        <w:keepNext/>
        <w:keepLines/>
        <w:rPr>
          <w:rFonts w:asciiTheme="minorHAnsi" w:hAnsiTheme="minorHAnsi" w:cstheme="minorHAnsi"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Factual Investigation Instructions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444"/>
        <w:gridCol w:w="963"/>
        <w:gridCol w:w="7221"/>
      </w:tblGrid>
      <w:tr w:rsidR="007A6B77" w:rsidRPr="004B2B3F" w14:paraId="74AEE242" w14:textId="77777777" w:rsidTr="00595ED7">
        <w:tc>
          <w:tcPr>
            <w:tcW w:w="750" w:type="pct"/>
            <w:tcBorders>
              <w:top w:val="single" w:sz="4" w:space="0" w:color="FF967A" w:themeColor="accent6" w:themeTint="66"/>
              <w:bottom w:val="single" w:sz="4" w:space="0" w:color="FF967A" w:themeColor="accent6" w:themeTint="66"/>
              <w:right w:val="nil"/>
            </w:tcBorders>
            <w:shd w:val="clear" w:color="auto" w:fill="auto"/>
          </w:tcPr>
          <w:p w14:paraId="7C608D81" w14:textId="04CBC6EE" w:rsidR="007A6B77" w:rsidRPr="005266D1" w:rsidRDefault="007A6B77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Full </w:t>
            </w: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Factual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Investigation</w:t>
            </w: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tcBorders>
              <w:top w:val="single" w:sz="4" w:space="0" w:color="FF967A" w:themeColor="accent6" w:themeTint="66"/>
              <w:left w:val="nil"/>
              <w:bottom w:val="single" w:sz="4" w:space="0" w:color="FF967A" w:themeColor="accent6" w:themeTint="66"/>
              <w:right w:val="single" w:sz="4" w:space="0" w:color="FF967A" w:themeColor="accent6" w:themeTint="66"/>
            </w:tcBorders>
            <w:shd w:val="clear" w:color="auto" w:fill="auto"/>
          </w:tcPr>
          <w:p w14:paraId="1F218AFF" w14:textId="77777777" w:rsidR="007A6B77" w:rsidRPr="005266D1" w:rsidRDefault="00BF37A2" w:rsidP="00945C8D">
            <w:pPr>
              <w:keepNext/>
              <w:keepLines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1112167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6B77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750" w:type="pct"/>
            <w:tcBorders>
              <w:top w:val="single" w:sz="4" w:space="0" w:color="FF967A" w:themeColor="accent6" w:themeTint="66"/>
              <w:left w:val="single" w:sz="4" w:space="0" w:color="FF967A" w:themeColor="accent6" w:themeTint="66"/>
              <w:bottom w:val="single" w:sz="4" w:space="0" w:color="FF967A" w:themeColor="accent6" w:themeTint="66"/>
            </w:tcBorders>
            <w:shd w:val="clear" w:color="auto" w:fill="FFCABC" w:themeFill="accent6" w:themeFillTint="33"/>
          </w:tcPr>
          <w:p w14:paraId="2ED67763" w14:textId="07DC62A8" w:rsidR="007A6B77" w:rsidRPr="00175D97" w:rsidRDefault="007A6B77" w:rsidP="00945C8D">
            <w:pPr>
              <w:keepNext/>
              <w:keepLines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175D9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Including but not limited to all interviews; photographs assessment of negligence; assessment of work systems; assessment of recovery potential)</w:t>
            </w:r>
          </w:p>
        </w:tc>
      </w:tr>
    </w:tbl>
    <w:p w14:paraId="742B0140" w14:textId="6BF2BF4B" w:rsidR="00DB40F9" w:rsidRDefault="00DB40F9" w:rsidP="00945C8D">
      <w:pPr>
        <w:keepNext/>
        <w:keepLines/>
        <w:rPr>
          <w:rFonts w:asciiTheme="minorHAnsi" w:hAnsiTheme="minorHAnsi" w:cstheme="minorHAnsi"/>
          <w:sz w:val="20"/>
          <w:szCs w:val="20"/>
        </w:rPr>
      </w:pPr>
    </w:p>
    <w:p w14:paraId="5AA1A2C5" w14:textId="32A6D567" w:rsidR="00D97C68" w:rsidRPr="0001262C" w:rsidRDefault="007129B4" w:rsidP="00945C8D">
      <w:pPr>
        <w:keepNext/>
        <w:keepLines/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Alternative Instructions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</w:tblCellMar>
        <w:tblLook w:val="04A0" w:firstRow="1" w:lastRow="0" w:firstColumn="1" w:lastColumn="0" w:noHBand="0" w:noVBand="1"/>
      </w:tblPr>
      <w:tblGrid>
        <w:gridCol w:w="1444"/>
        <w:gridCol w:w="963"/>
        <w:gridCol w:w="1444"/>
        <w:gridCol w:w="963"/>
        <w:gridCol w:w="1444"/>
        <w:gridCol w:w="963"/>
        <w:gridCol w:w="1444"/>
        <w:gridCol w:w="963"/>
      </w:tblGrid>
      <w:tr w:rsidR="00DB40F9" w:rsidRPr="004B2B3F" w14:paraId="6FC07635" w14:textId="77777777" w:rsidTr="00B15765">
        <w:tc>
          <w:tcPr>
            <w:tcW w:w="750" w:type="pct"/>
            <w:shd w:val="clear" w:color="auto" w:fill="auto"/>
          </w:tcPr>
          <w:p w14:paraId="10E3555F" w14:textId="1F7071F9" w:rsidR="00DB40F9" w:rsidRPr="005266D1" w:rsidRDefault="00D97C68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view Insured</w:t>
            </w:r>
            <w:r w:rsidR="00DB40F9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tcBorders>
              <w:top w:val="single" w:sz="4" w:space="0" w:color="FF967A" w:themeColor="accent6" w:themeTint="66"/>
              <w:bottom w:val="nil"/>
              <w:right w:val="single" w:sz="4" w:space="0" w:color="FF967A" w:themeColor="accent6" w:themeTint="66"/>
            </w:tcBorders>
            <w:shd w:val="clear" w:color="auto" w:fill="auto"/>
          </w:tcPr>
          <w:p w14:paraId="7C4EDED9" w14:textId="77777777" w:rsidR="00DB40F9" w:rsidRPr="005266D1" w:rsidRDefault="00BF37A2" w:rsidP="00945C8D">
            <w:pPr>
              <w:keepNext/>
              <w:keepLines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189257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0F9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single" w:sz="4" w:space="0" w:color="FF967A" w:themeColor="accent6" w:themeTint="66"/>
              <w:left w:val="single" w:sz="4" w:space="0" w:color="FF967A" w:themeColor="accent6" w:themeTint="66"/>
              <w:bottom w:val="nil"/>
            </w:tcBorders>
            <w:shd w:val="clear" w:color="auto" w:fill="auto"/>
          </w:tcPr>
          <w:p w14:paraId="78C813A7" w14:textId="38D6854C" w:rsidR="00DB40F9" w:rsidRPr="005266D1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view Claimant</w:t>
            </w:r>
            <w:r w:rsidR="00DB40F9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tcBorders>
              <w:top w:val="single" w:sz="4" w:space="0" w:color="FF967A" w:themeColor="accent6" w:themeTint="66"/>
              <w:bottom w:val="nil"/>
              <w:right w:val="single" w:sz="4" w:space="0" w:color="FF967A" w:themeColor="accent6" w:themeTint="66"/>
            </w:tcBorders>
            <w:shd w:val="clear" w:color="auto" w:fill="auto"/>
          </w:tcPr>
          <w:p w14:paraId="2EA6F25E" w14:textId="77777777" w:rsidR="00DB40F9" w:rsidRPr="005266D1" w:rsidRDefault="00BF37A2" w:rsidP="00945C8D">
            <w:pPr>
              <w:keepNext/>
              <w:keepLines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142908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0F9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single" w:sz="4" w:space="0" w:color="FF967A" w:themeColor="accent6" w:themeTint="66"/>
              <w:left w:val="single" w:sz="4" w:space="0" w:color="FF967A" w:themeColor="accent6" w:themeTint="66"/>
              <w:bottom w:val="nil"/>
            </w:tcBorders>
            <w:shd w:val="clear" w:color="auto" w:fill="auto"/>
          </w:tcPr>
          <w:p w14:paraId="55ACCDFF" w14:textId="0A6DDCC0" w:rsidR="00DB40F9" w:rsidRPr="005266D1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view Witnesses</w:t>
            </w:r>
            <w:r w:rsidR="00DB40F9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tcBorders>
              <w:top w:val="single" w:sz="4" w:space="0" w:color="FF967A" w:themeColor="accent6" w:themeTint="66"/>
              <w:bottom w:val="nil"/>
              <w:right w:val="single" w:sz="4" w:space="0" w:color="FF967A" w:themeColor="accent6" w:themeTint="66"/>
            </w:tcBorders>
            <w:shd w:val="clear" w:color="auto" w:fill="auto"/>
          </w:tcPr>
          <w:p w14:paraId="6167A546" w14:textId="77777777" w:rsidR="00DB40F9" w:rsidRPr="005266D1" w:rsidRDefault="00BF37A2" w:rsidP="00945C8D">
            <w:pPr>
              <w:keepNext/>
              <w:keepLines/>
              <w:ind w:left="42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1167012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0F9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single" w:sz="4" w:space="0" w:color="FF967A" w:themeColor="accent6" w:themeTint="66"/>
              <w:left w:val="single" w:sz="4" w:space="0" w:color="FF967A" w:themeColor="accent6" w:themeTint="66"/>
              <w:bottom w:val="nil"/>
            </w:tcBorders>
            <w:shd w:val="clear" w:color="auto" w:fill="auto"/>
          </w:tcPr>
          <w:p w14:paraId="603C4F03" w14:textId="566EACEE" w:rsidR="00DB40F9" w:rsidRPr="005266D1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ssess Negligence</w:t>
            </w:r>
            <w:r w:rsidR="00DB40F9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shd w:val="clear" w:color="auto" w:fill="auto"/>
          </w:tcPr>
          <w:p w14:paraId="04B0051A" w14:textId="77777777" w:rsidR="00DB40F9" w:rsidRPr="005266D1" w:rsidRDefault="00BF37A2" w:rsidP="00945C8D">
            <w:pPr>
              <w:keepNext/>
              <w:keepLines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2074693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0F9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B15765" w:rsidRPr="004B2B3F" w14:paraId="63CE0D81" w14:textId="77777777" w:rsidTr="00B15765">
        <w:tc>
          <w:tcPr>
            <w:tcW w:w="750" w:type="pct"/>
            <w:shd w:val="clear" w:color="auto" w:fill="auto"/>
          </w:tcPr>
          <w:p w14:paraId="5724118E" w14:textId="1EEAEC83" w:rsidR="00B15765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spect Location of Incident</w:t>
            </w:r>
          </w:p>
        </w:tc>
        <w:tc>
          <w:tcPr>
            <w:tcW w:w="500" w:type="pct"/>
            <w:tcBorders>
              <w:top w:val="nil"/>
              <w:bottom w:val="single" w:sz="4" w:space="0" w:color="FF967A" w:themeColor="accent6" w:themeTint="66"/>
              <w:right w:val="single" w:sz="4" w:space="0" w:color="FF967A" w:themeColor="accent6" w:themeTint="66"/>
            </w:tcBorders>
            <w:shd w:val="clear" w:color="auto" w:fill="auto"/>
          </w:tcPr>
          <w:p w14:paraId="1DC25AF1" w14:textId="6341082C" w:rsidR="00B15765" w:rsidRDefault="00BF37A2" w:rsidP="00945C8D">
            <w:pPr>
              <w:keepNext/>
              <w:keepLines/>
              <w:rPr>
                <w:rFonts w:ascii="MS Gothic" w:eastAsia="MS Gothic" w:hAnsi="MS Gothic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77478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765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nil"/>
              <w:left w:val="single" w:sz="4" w:space="0" w:color="FF967A" w:themeColor="accent6" w:themeTint="66"/>
              <w:bottom w:val="single" w:sz="4" w:space="0" w:color="FF967A" w:themeColor="accent6" w:themeTint="66"/>
            </w:tcBorders>
            <w:shd w:val="clear" w:color="auto" w:fill="auto"/>
          </w:tcPr>
          <w:p w14:paraId="442787AC" w14:textId="1922F3B9" w:rsidR="00B15765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ssess Recovery Potential</w:t>
            </w:r>
          </w:p>
        </w:tc>
        <w:tc>
          <w:tcPr>
            <w:tcW w:w="500" w:type="pct"/>
            <w:tcBorders>
              <w:top w:val="nil"/>
              <w:bottom w:val="single" w:sz="4" w:space="0" w:color="FF967A" w:themeColor="accent6" w:themeTint="66"/>
              <w:right w:val="single" w:sz="4" w:space="0" w:color="FF967A" w:themeColor="accent6" w:themeTint="66"/>
            </w:tcBorders>
            <w:shd w:val="clear" w:color="auto" w:fill="auto"/>
          </w:tcPr>
          <w:p w14:paraId="3B8CAD32" w14:textId="3A54A7CC" w:rsidR="00B15765" w:rsidRPr="005266D1" w:rsidRDefault="00BF37A2" w:rsidP="00945C8D">
            <w:pPr>
              <w:keepNext/>
              <w:keepLines/>
              <w:rPr>
                <w:rFonts w:ascii="MS Gothic" w:eastAsia="MS Gothic" w:hAnsi="MS Gothic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117757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765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nil"/>
              <w:left w:val="single" w:sz="4" w:space="0" w:color="FF967A" w:themeColor="accent6" w:themeTint="66"/>
              <w:bottom w:val="single" w:sz="4" w:space="0" w:color="FF967A" w:themeColor="accent6" w:themeTint="66"/>
            </w:tcBorders>
            <w:shd w:val="clear" w:color="auto" w:fill="auto"/>
          </w:tcPr>
          <w:p w14:paraId="1EDD3D98" w14:textId="6C1E0496" w:rsidR="00B15765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ssess System of Work</w:t>
            </w:r>
          </w:p>
        </w:tc>
        <w:tc>
          <w:tcPr>
            <w:tcW w:w="500" w:type="pct"/>
            <w:tcBorders>
              <w:top w:val="nil"/>
              <w:bottom w:val="single" w:sz="4" w:space="0" w:color="FF967A" w:themeColor="accent6" w:themeTint="66"/>
              <w:right w:val="single" w:sz="4" w:space="0" w:color="FF967A" w:themeColor="accent6" w:themeTint="66"/>
            </w:tcBorders>
            <w:shd w:val="clear" w:color="auto" w:fill="auto"/>
          </w:tcPr>
          <w:p w14:paraId="2890AF4F" w14:textId="247ADCE6" w:rsidR="00B15765" w:rsidRPr="005266D1" w:rsidRDefault="00BF37A2" w:rsidP="00945C8D">
            <w:pPr>
              <w:keepNext/>
              <w:keepLines/>
              <w:ind w:left="42"/>
              <w:rPr>
                <w:rFonts w:ascii="MS Gothic" w:eastAsia="MS Gothic" w:hAnsi="MS Gothic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194742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765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nil"/>
              <w:left w:val="single" w:sz="4" w:space="0" w:color="FF967A" w:themeColor="accent6" w:themeTint="66"/>
              <w:bottom w:val="single" w:sz="4" w:space="0" w:color="FF967A" w:themeColor="accent6" w:themeTint="66"/>
            </w:tcBorders>
            <w:shd w:val="clear" w:color="auto" w:fill="auto"/>
          </w:tcPr>
          <w:p w14:paraId="51A2414A" w14:textId="77777777" w:rsidR="00B15765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</w:tcPr>
          <w:p w14:paraId="58AF9AAF" w14:textId="77777777" w:rsidR="00B15765" w:rsidRPr="005266D1" w:rsidRDefault="00B15765" w:rsidP="00945C8D">
            <w:pPr>
              <w:keepNext/>
              <w:keepLines/>
              <w:rPr>
                <w:rFonts w:ascii="MS Gothic" w:eastAsia="MS Gothic" w:hAnsi="MS Gothic" w:cstheme="minorHAnsi"/>
                <w:b/>
                <w:bCs/>
                <w:sz w:val="32"/>
                <w:szCs w:val="32"/>
              </w:rPr>
            </w:pPr>
          </w:p>
        </w:tc>
      </w:tr>
    </w:tbl>
    <w:p w14:paraId="78D44CC5" w14:textId="14F98ECD" w:rsidR="000C34D4" w:rsidRDefault="000C34D4" w:rsidP="00945C8D">
      <w:pPr>
        <w:keepNext/>
        <w:keepLines/>
        <w:rPr>
          <w:rFonts w:asciiTheme="minorHAnsi" w:hAnsiTheme="minorHAnsi" w:cstheme="minorHAnsi"/>
          <w:sz w:val="20"/>
          <w:szCs w:val="20"/>
        </w:rPr>
      </w:pPr>
    </w:p>
    <w:p w14:paraId="14E475D7" w14:textId="77777777" w:rsidR="008528F1" w:rsidRPr="0001262C" w:rsidRDefault="008528F1" w:rsidP="008528F1">
      <w:pPr>
        <w:keepNext/>
        <w:keepLines/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Surveillance Special Instructions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405"/>
        <w:gridCol w:w="7223"/>
      </w:tblGrid>
      <w:tr w:rsidR="008528F1" w:rsidRPr="004B2B3F" w14:paraId="18CB07DB" w14:textId="77777777" w:rsidTr="00E45E8A">
        <w:tc>
          <w:tcPr>
            <w:tcW w:w="1249" w:type="pct"/>
            <w:shd w:val="clear" w:color="auto" w:fill="FFCABC" w:themeFill="accent6" w:themeFillTint="33"/>
          </w:tcPr>
          <w:p w14:paraId="1B897580" w14:textId="77777777" w:rsidR="008528F1" w:rsidRPr="005266D1" w:rsidRDefault="008528F1" w:rsidP="002C3166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ours Budgeted:</w:t>
            </w:r>
          </w:p>
        </w:tc>
        <w:tc>
          <w:tcPr>
            <w:tcW w:w="3751" w:type="pct"/>
            <w:shd w:val="clear" w:color="auto" w:fill="auto"/>
          </w:tcPr>
          <w:p w14:paraId="036D726A" w14:textId="77777777" w:rsidR="008528F1" w:rsidRPr="004B2B3F" w:rsidRDefault="008528F1" w:rsidP="002C3166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528F1" w:rsidRPr="004B2B3F" w14:paraId="112200D1" w14:textId="77777777" w:rsidTr="00E45E8A">
        <w:tc>
          <w:tcPr>
            <w:tcW w:w="1249" w:type="pct"/>
            <w:shd w:val="clear" w:color="auto" w:fill="FFCABC" w:themeFill="accent6" w:themeFillTint="33"/>
          </w:tcPr>
          <w:p w14:paraId="3FF90AA4" w14:textId="77777777" w:rsidR="008528F1" w:rsidRPr="005266D1" w:rsidRDefault="008528F1" w:rsidP="002C3166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pecific Hrs / Days:</w:t>
            </w:r>
          </w:p>
        </w:tc>
        <w:tc>
          <w:tcPr>
            <w:tcW w:w="3751" w:type="pct"/>
            <w:shd w:val="clear" w:color="auto" w:fill="auto"/>
          </w:tcPr>
          <w:p w14:paraId="501A0441" w14:textId="77777777" w:rsidR="008528F1" w:rsidRPr="004B2B3F" w:rsidRDefault="008528F1" w:rsidP="002C3166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528F1" w:rsidRPr="004B2B3F" w14:paraId="51119812" w14:textId="77777777" w:rsidTr="00E45E8A">
        <w:tc>
          <w:tcPr>
            <w:tcW w:w="1249" w:type="pct"/>
            <w:shd w:val="clear" w:color="auto" w:fill="FFCABC" w:themeFill="accent6" w:themeFillTint="33"/>
          </w:tcPr>
          <w:p w14:paraId="6086052D" w14:textId="77777777" w:rsidR="008528F1" w:rsidRPr="005266D1" w:rsidRDefault="008528F1" w:rsidP="002C3166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pecific Objectives:</w:t>
            </w:r>
          </w:p>
        </w:tc>
        <w:tc>
          <w:tcPr>
            <w:tcW w:w="3751" w:type="pct"/>
            <w:shd w:val="clear" w:color="auto" w:fill="auto"/>
          </w:tcPr>
          <w:p w14:paraId="1081727B" w14:textId="77777777" w:rsidR="008528F1" w:rsidRPr="004B2B3F" w:rsidRDefault="008528F1" w:rsidP="002C3166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528F1" w:rsidRPr="004B2B3F" w14:paraId="1F35D0A5" w14:textId="77777777" w:rsidTr="00E45E8A">
        <w:tc>
          <w:tcPr>
            <w:tcW w:w="1249" w:type="pct"/>
            <w:shd w:val="clear" w:color="auto" w:fill="FFCABC" w:themeFill="accent6" w:themeFillTint="33"/>
          </w:tcPr>
          <w:p w14:paraId="2B03DE01" w14:textId="77777777" w:rsidR="008528F1" w:rsidRDefault="008528F1" w:rsidP="002C3166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ny Additional Information or Attachments:</w:t>
            </w:r>
          </w:p>
        </w:tc>
        <w:tc>
          <w:tcPr>
            <w:tcW w:w="3751" w:type="pct"/>
            <w:shd w:val="clear" w:color="auto" w:fill="auto"/>
          </w:tcPr>
          <w:p w14:paraId="4E68A2AE" w14:textId="77777777" w:rsidR="008528F1" w:rsidRPr="004B2B3F" w:rsidRDefault="008528F1" w:rsidP="002C3166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4E80A6B" w14:textId="77777777" w:rsidR="008528F1" w:rsidRPr="002E1A57" w:rsidRDefault="008528F1" w:rsidP="000B5779">
      <w:pPr>
        <w:rPr>
          <w:rFonts w:asciiTheme="minorHAnsi" w:hAnsiTheme="minorHAnsi" w:cstheme="minorHAnsi"/>
          <w:sz w:val="20"/>
          <w:szCs w:val="20"/>
        </w:rPr>
      </w:pPr>
    </w:p>
    <w:sectPr w:rsidR="008528F1" w:rsidRPr="002E1A57" w:rsidSect="000B4554">
      <w:headerReference w:type="default" r:id="rId7"/>
      <w:footerReference w:type="default" r:id="rId8"/>
      <w:pgSz w:w="11906" w:h="16838" w:code="9"/>
      <w:pgMar w:top="2836" w:right="1134" w:bottom="624" w:left="1134" w:header="426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80E9F" w14:textId="77777777" w:rsidR="0078701C" w:rsidRDefault="0078701C" w:rsidP="00F46337">
      <w:r>
        <w:separator/>
      </w:r>
    </w:p>
  </w:endnote>
  <w:endnote w:type="continuationSeparator" w:id="0">
    <w:p w14:paraId="7EA87500" w14:textId="77777777" w:rsidR="0078701C" w:rsidRDefault="0078701C" w:rsidP="00F46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29278" w14:textId="63683BE6" w:rsidR="00E62BFD" w:rsidRPr="00B00A29" w:rsidRDefault="007420B5" w:rsidP="006377AA">
    <w:pPr>
      <w:pStyle w:val="Footer"/>
      <w:tabs>
        <w:tab w:val="clear" w:pos="4320"/>
        <w:tab w:val="clear" w:pos="8640"/>
        <w:tab w:val="right" w:pos="9638"/>
      </w:tabs>
      <w:rPr>
        <w:color w:val="002060"/>
      </w:rPr>
    </w:pPr>
    <w:r w:rsidRPr="007420B5">
      <w:tab/>
    </w:r>
    <w:sdt>
      <w:sdtPr>
        <w:rPr>
          <w:color w:val="002060"/>
        </w:rPr>
        <w:id w:val="-183043767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00206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B00A29">
              <w:rPr>
                <w:color w:val="002060"/>
              </w:rPr>
              <w:t xml:space="preserve">Page </w:t>
            </w:r>
            <w:r w:rsidRPr="00B00A29">
              <w:rPr>
                <w:color w:val="002060"/>
              </w:rPr>
              <w:fldChar w:fldCharType="begin"/>
            </w:r>
            <w:r w:rsidRPr="00B00A29">
              <w:rPr>
                <w:color w:val="002060"/>
              </w:rPr>
              <w:instrText xml:space="preserve"> PAGE </w:instrText>
            </w:r>
            <w:r w:rsidRPr="00B00A29">
              <w:rPr>
                <w:color w:val="002060"/>
              </w:rPr>
              <w:fldChar w:fldCharType="separate"/>
            </w:r>
            <w:r w:rsidRPr="00B00A29">
              <w:rPr>
                <w:noProof/>
                <w:color w:val="002060"/>
              </w:rPr>
              <w:t>2</w:t>
            </w:r>
            <w:r w:rsidRPr="00B00A29">
              <w:rPr>
                <w:color w:val="002060"/>
              </w:rPr>
              <w:fldChar w:fldCharType="end"/>
            </w:r>
            <w:r w:rsidRPr="00B00A29">
              <w:rPr>
                <w:color w:val="002060"/>
              </w:rPr>
              <w:t xml:space="preserve"> of </w:t>
            </w:r>
            <w:r w:rsidR="00063BEF" w:rsidRPr="00B00A29">
              <w:rPr>
                <w:color w:val="002060"/>
              </w:rPr>
              <w:fldChar w:fldCharType="begin"/>
            </w:r>
            <w:r w:rsidR="00063BEF" w:rsidRPr="00B00A29">
              <w:rPr>
                <w:color w:val="002060"/>
              </w:rPr>
              <w:instrText xml:space="preserve"> NUMPAGES  </w:instrText>
            </w:r>
            <w:r w:rsidR="00063BEF" w:rsidRPr="00B00A29">
              <w:rPr>
                <w:color w:val="002060"/>
              </w:rPr>
              <w:fldChar w:fldCharType="separate"/>
            </w:r>
            <w:r w:rsidRPr="00B00A29">
              <w:rPr>
                <w:noProof/>
                <w:color w:val="002060"/>
              </w:rPr>
              <w:t>2</w:t>
            </w:r>
            <w:r w:rsidR="00063BEF" w:rsidRPr="00B00A29">
              <w:rPr>
                <w:noProof/>
                <w:color w:val="00206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647DF" w14:textId="77777777" w:rsidR="0078701C" w:rsidRDefault="0078701C" w:rsidP="00F46337">
      <w:r>
        <w:separator/>
      </w:r>
    </w:p>
  </w:footnote>
  <w:footnote w:type="continuationSeparator" w:id="0">
    <w:p w14:paraId="32D4207F" w14:textId="77777777" w:rsidR="0078701C" w:rsidRDefault="0078701C" w:rsidP="00F46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21"/>
      <w:gridCol w:w="3107"/>
    </w:tblGrid>
    <w:tr w:rsidR="004F5A7B" w:rsidRPr="00C30CE1" w14:paraId="2EAAFD34" w14:textId="77777777" w:rsidTr="002F74E1">
      <w:tc>
        <w:tcPr>
          <w:tcW w:w="6521" w:type="dxa"/>
        </w:tcPr>
        <w:p w14:paraId="43FE5DBF" w14:textId="77CA89A8" w:rsidR="003A6FFF" w:rsidRPr="00C30CE1" w:rsidRDefault="003A6FFF" w:rsidP="00F46337">
          <w:pPr>
            <w:rPr>
              <w:rFonts w:asciiTheme="minorHAnsi" w:hAnsiTheme="minorHAnsi" w:cstheme="minorHAnsi"/>
              <w:sz w:val="20"/>
              <w:szCs w:val="20"/>
            </w:rPr>
          </w:pPr>
          <w:r w:rsidRPr="00C30CE1">
            <w:rPr>
              <w:rFonts w:asciiTheme="minorHAnsi" w:hAnsiTheme="minorHAnsi" w:cstheme="minorHAnsi"/>
              <w:noProof/>
              <w:sz w:val="20"/>
              <w:szCs w:val="20"/>
            </w:rPr>
            <w:drawing>
              <wp:inline distT="0" distB="0" distL="0" distR="0" wp14:anchorId="53BEFE3D" wp14:editId="36370513">
                <wp:extent cx="1352550" cy="933450"/>
                <wp:effectExtent l="0" t="0" r="0" b="0"/>
                <wp:docPr id="73" name="Picture 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2550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07" w:type="dxa"/>
        </w:tcPr>
        <w:p w14:paraId="4640F868" w14:textId="77777777" w:rsidR="006C4E02" w:rsidRPr="00C30CE1" w:rsidRDefault="006C4E02" w:rsidP="004F5A7B">
          <w:pPr>
            <w:rPr>
              <w:rFonts w:asciiTheme="minorHAnsi" w:hAnsiTheme="minorHAnsi" w:cstheme="minorHAnsi"/>
              <w:sz w:val="20"/>
              <w:szCs w:val="20"/>
            </w:rPr>
          </w:pPr>
        </w:p>
        <w:p w14:paraId="4715584E" w14:textId="6D7DECDB" w:rsidR="004F5A7B" w:rsidRPr="00C30CE1" w:rsidRDefault="004F5A7B" w:rsidP="004F5A7B">
          <w:pPr>
            <w:rPr>
              <w:rFonts w:asciiTheme="minorHAnsi" w:hAnsiTheme="minorHAnsi" w:cstheme="minorHAnsi"/>
              <w:sz w:val="20"/>
              <w:szCs w:val="20"/>
            </w:rPr>
          </w:pPr>
          <w:r w:rsidRPr="008C6342">
            <w:rPr>
              <w:rFonts w:asciiTheme="minorHAnsi" w:hAnsiTheme="minorHAnsi" w:cstheme="minorHAnsi"/>
              <w:b/>
              <w:bCs/>
              <w:sz w:val="20"/>
              <w:szCs w:val="20"/>
            </w:rPr>
            <w:t>Phone:</w:t>
          </w:r>
          <w:r w:rsidRPr="00C30CE1">
            <w:rPr>
              <w:rFonts w:asciiTheme="minorHAnsi" w:hAnsiTheme="minorHAnsi" w:cstheme="minorHAnsi"/>
              <w:sz w:val="20"/>
              <w:szCs w:val="20"/>
            </w:rPr>
            <w:tab/>
            <w:t>1300 66 33 77</w:t>
          </w:r>
        </w:p>
        <w:p w14:paraId="24905E88" w14:textId="2C523FD8" w:rsidR="00726A67" w:rsidRPr="00C30CE1" w:rsidRDefault="004F5A7B" w:rsidP="004F5A7B">
          <w:pPr>
            <w:rPr>
              <w:rFonts w:asciiTheme="minorHAnsi" w:hAnsiTheme="minorHAnsi" w:cstheme="minorHAnsi"/>
              <w:sz w:val="20"/>
              <w:szCs w:val="20"/>
            </w:rPr>
          </w:pPr>
          <w:r w:rsidRPr="008C6342">
            <w:rPr>
              <w:rFonts w:asciiTheme="minorHAnsi" w:hAnsiTheme="minorHAnsi" w:cstheme="minorHAnsi"/>
              <w:b/>
              <w:bCs/>
              <w:sz w:val="20"/>
              <w:szCs w:val="20"/>
            </w:rPr>
            <w:t>Email:</w:t>
          </w:r>
          <w:r w:rsidRPr="00C30CE1">
            <w:rPr>
              <w:rFonts w:asciiTheme="minorHAnsi" w:hAnsiTheme="minorHAnsi" w:cstheme="minorHAnsi"/>
              <w:sz w:val="20"/>
              <w:szCs w:val="20"/>
            </w:rPr>
            <w:tab/>
          </w:r>
          <w:hyperlink r:id="rId2" w:history="1">
            <w:r w:rsidR="00E909B5" w:rsidRPr="00C30CE1">
              <w:rPr>
                <w:rStyle w:val="Hyperlink"/>
                <w:rFonts w:asciiTheme="minorHAnsi" w:hAnsiTheme="minorHAnsi" w:cstheme="minorHAnsi"/>
                <w:sz w:val="20"/>
                <w:szCs w:val="20"/>
              </w:rPr>
              <w:t>office@huxleyhill.com.au</w:t>
            </w:r>
          </w:hyperlink>
        </w:p>
        <w:p w14:paraId="35F69C48" w14:textId="77777777" w:rsidR="006C4E02" w:rsidRPr="00C30CE1" w:rsidRDefault="006C4E02" w:rsidP="004F5A7B">
          <w:pPr>
            <w:rPr>
              <w:rFonts w:asciiTheme="minorHAnsi" w:hAnsiTheme="minorHAnsi" w:cstheme="minorHAnsi"/>
              <w:sz w:val="20"/>
              <w:szCs w:val="20"/>
            </w:rPr>
          </w:pPr>
        </w:p>
        <w:p w14:paraId="105F2F6C" w14:textId="27E276DC" w:rsidR="00E909B5" w:rsidRPr="00C30CE1" w:rsidRDefault="006C4E02" w:rsidP="004F5A7B">
          <w:pPr>
            <w:rPr>
              <w:rFonts w:asciiTheme="minorHAnsi" w:hAnsiTheme="minorHAnsi" w:cstheme="minorHAnsi"/>
              <w:sz w:val="20"/>
              <w:szCs w:val="20"/>
            </w:rPr>
          </w:pPr>
          <w:r w:rsidRPr="00C30CE1">
            <w:rPr>
              <w:rFonts w:asciiTheme="minorHAnsi" w:hAnsiTheme="minorHAnsi" w:cstheme="minorHAnsi"/>
              <w:sz w:val="20"/>
              <w:szCs w:val="20"/>
            </w:rPr>
            <w:t>PO Box 777 Newcastle NSW 2300</w:t>
          </w:r>
        </w:p>
      </w:tc>
    </w:tr>
  </w:tbl>
  <w:p w14:paraId="3F2B3676" w14:textId="50688D71" w:rsidR="00D85B0B" w:rsidRPr="002420BA" w:rsidRDefault="00C76461" w:rsidP="00CD24F4">
    <w:pPr>
      <w:pStyle w:val="Title"/>
      <w:spacing w:before="240"/>
      <w:jc w:val="center"/>
      <w:rPr>
        <w:rFonts w:asciiTheme="minorHAnsi" w:hAnsiTheme="minorHAnsi" w:cstheme="minorHAnsi"/>
        <w:b/>
        <w:bCs/>
        <w:sz w:val="36"/>
        <w:szCs w:val="36"/>
      </w:rPr>
    </w:pPr>
    <w:r w:rsidRPr="002420BA">
      <w:rPr>
        <w:rFonts w:asciiTheme="minorHAnsi" w:hAnsiTheme="minorHAnsi" w:cstheme="minorHAnsi"/>
        <w:b/>
        <w:bCs/>
        <w:sz w:val="36"/>
        <w:szCs w:val="36"/>
      </w:rPr>
      <w:t>I</w:t>
    </w:r>
    <w:r w:rsidR="006013DA" w:rsidRPr="002420BA">
      <w:rPr>
        <w:rFonts w:asciiTheme="minorHAnsi" w:hAnsiTheme="minorHAnsi" w:cstheme="minorHAnsi"/>
        <w:b/>
        <w:bCs/>
        <w:sz w:val="36"/>
        <w:szCs w:val="36"/>
      </w:rPr>
      <w:t>nvestigation Referral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EE741D"/>
    <w:multiLevelType w:val="hybridMultilevel"/>
    <w:tmpl w:val="97563A4C"/>
    <w:lvl w:ilvl="0" w:tplc="D0062F00">
      <w:start w:val="1"/>
      <w:numFmt w:val="bullet"/>
      <w:lvlRestart w:val="0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jQxMLAwNjUyMDRS0lEKTi0uzszPAykwNK8FAN2/eHEtAAAA"/>
  </w:docVars>
  <w:rsids>
    <w:rsidRoot w:val="00B07889"/>
    <w:rsid w:val="0000199B"/>
    <w:rsid w:val="00003921"/>
    <w:rsid w:val="00006CAF"/>
    <w:rsid w:val="000070E7"/>
    <w:rsid w:val="00012520"/>
    <w:rsid w:val="0001262C"/>
    <w:rsid w:val="0003057F"/>
    <w:rsid w:val="000438E1"/>
    <w:rsid w:val="000521DF"/>
    <w:rsid w:val="0005662A"/>
    <w:rsid w:val="00060369"/>
    <w:rsid w:val="00063BEF"/>
    <w:rsid w:val="00065A8A"/>
    <w:rsid w:val="000676A5"/>
    <w:rsid w:val="00075AE7"/>
    <w:rsid w:val="00077DA9"/>
    <w:rsid w:val="00081119"/>
    <w:rsid w:val="000A534F"/>
    <w:rsid w:val="000B217B"/>
    <w:rsid w:val="000B4554"/>
    <w:rsid w:val="000B4A2E"/>
    <w:rsid w:val="000B5779"/>
    <w:rsid w:val="000B77E3"/>
    <w:rsid w:val="000C34D4"/>
    <w:rsid w:val="000D7E3A"/>
    <w:rsid w:val="000E2CA4"/>
    <w:rsid w:val="000E3CC4"/>
    <w:rsid w:val="000E5060"/>
    <w:rsid w:val="000E5356"/>
    <w:rsid w:val="000E7442"/>
    <w:rsid w:val="000F0ACD"/>
    <w:rsid w:val="0010375E"/>
    <w:rsid w:val="00110BE4"/>
    <w:rsid w:val="00120066"/>
    <w:rsid w:val="0012068A"/>
    <w:rsid w:val="0012453C"/>
    <w:rsid w:val="00137AC9"/>
    <w:rsid w:val="00140333"/>
    <w:rsid w:val="0015566C"/>
    <w:rsid w:val="001563E3"/>
    <w:rsid w:val="00160D95"/>
    <w:rsid w:val="001622A7"/>
    <w:rsid w:val="00167A92"/>
    <w:rsid w:val="00175D97"/>
    <w:rsid w:val="001957BF"/>
    <w:rsid w:val="001B58B9"/>
    <w:rsid w:val="001D5189"/>
    <w:rsid w:val="001F5422"/>
    <w:rsid w:val="00204CE9"/>
    <w:rsid w:val="00215F69"/>
    <w:rsid w:val="0022026E"/>
    <w:rsid w:val="002269A0"/>
    <w:rsid w:val="002300B2"/>
    <w:rsid w:val="00233AE0"/>
    <w:rsid w:val="002420BA"/>
    <w:rsid w:val="002455CB"/>
    <w:rsid w:val="00253FD5"/>
    <w:rsid w:val="00274BAD"/>
    <w:rsid w:val="002B054E"/>
    <w:rsid w:val="002B3637"/>
    <w:rsid w:val="002D2663"/>
    <w:rsid w:val="002D3A61"/>
    <w:rsid w:val="002E1A57"/>
    <w:rsid w:val="002E1E03"/>
    <w:rsid w:val="002F29EC"/>
    <w:rsid w:val="002F74E1"/>
    <w:rsid w:val="0030524B"/>
    <w:rsid w:val="00326485"/>
    <w:rsid w:val="00330A0A"/>
    <w:rsid w:val="00331D78"/>
    <w:rsid w:val="00364CE5"/>
    <w:rsid w:val="00376DFC"/>
    <w:rsid w:val="00382B63"/>
    <w:rsid w:val="003A1010"/>
    <w:rsid w:val="003A2916"/>
    <w:rsid w:val="003A333F"/>
    <w:rsid w:val="003A6FFF"/>
    <w:rsid w:val="003D1ABF"/>
    <w:rsid w:val="003D4537"/>
    <w:rsid w:val="003F64DC"/>
    <w:rsid w:val="004079E3"/>
    <w:rsid w:val="00412946"/>
    <w:rsid w:val="00415B13"/>
    <w:rsid w:val="00430317"/>
    <w:rsid w:val="00440056"/>
    <w:rsid w:val="00440C10"/>
    <w:rsid w:val="00446F83"/>
    <w:rsid w:val="00452379"/>
    <w:rsid w:val="004620D9"/>
    <w:rsid w:val="00467C9E"/>
    <w:rsid w:val="00470485"/>
    <w:rsid w:val="004867BC"/>
    <w:rsid w:val="00486D4A"/>
    <w:rsid w:val="004942F8"/>
    <w:rsid w:val="004A0CA2"/>
    <w:rsid w:val="004B2B3F"/>
    <w:rsid w:val="004B2E17"/>
    <w:rsid w:val="004B4A1C"/>
    <w:rsid w:val="004B5621"/>
    <w:rsid w:val="004B5DD1"/>
    <w:rsid w:val="004C1319"/>
    <w:rsid w:val="004C7DCB"/>
    <w:rsid w:val="004D10B2"/>
    <w:rsid w:val="004E500D"/>
    <w:rsid w:val="004F5A7B"/>
    <w:rsid w:val="0050360C"/>
    <w:rsid w:val="00510CBA"/>
    <w:rsid w:val="00510EFD"/>
    <w:rsid w:val="0051557F"/>
    <w:rsid w:val="00516C64"/>
    <w:rsid w:val="0051768A"/>
    <w:rsid w:val="00525733"/>
    <w:rsid w:val="005266D1"/>
    <w:rsid w:val="00533F04"/>
    <w:rsid w:val="0054536E"/>
    <w:rsid w:val="00545A1D"/>
    <w:rsid w:val="00545F9E"/>
    <w:rsid w:val="00564E6F"/>
    <w:rsid w:val="005650D0"/>
    <w:rsid w:val="00577C62"/>
    <w:rsid w:val="00590C56"/>
    <w:rsid w:val="00595ED7"/>
    <w:rsid w:val="005A263A"/>
    <w:rsid w:val="005A5D85"/>
    <w:rsid w:val="005B49D9"/>
    <w:rsid w:val="005B5C11"/>
    <w:rsid w:val="005C0340"/>
    <w:rsid w:val="005C51AE"/>
    <w:rsid w:val="005D3CC3"/>
    <w:rsid w:val="005E0AB1"/>
    <w:rsid w:val="005E1E41"/>
    <w:rsid w:val="005F0EFE"/>
    <w:rsid w:val="005F3226"/>
    <w:rsid w:val="006013DA"/>
    <w:rsid w:val="00616DC2"/>
    <w:rsid w:val="00623D7D"/>
    <w:rsid w:val="00625867"/>
    <w:rsid w:val="00625FB1"/>
    <w:rsid w:val="00630778"/>
    <w:rsid w:val="00634B45"/>
    <w:rsid w:val="006377AA"/>
    <w:rsid w:val="0065106F"/>
    <w:rsid w:val="00654C25"/>
    <w:rsid w:val="006571CD"/>
    <w:rsid w:val="006659B2"/>
    <w:rsid w:val="00666C6D"/>
    <w:rsid w:val="00681569"/>
    <w:rsid w:val="00687C2D"/>
    <w:rsid w:val="006B0523"/>
    <w:rsid w:val="006B1207"/>
    <w:rsid w:val="006C4E02"/>
    <w:rsid w:val="006C69FD"/>
    <w:rsid w:val="006D698E"/>
    <w:rsid w:val="006E1E7B"/>
    <w:rsid w:val="006E3257"/>
    <w:rsid w:val="006E478C"/>
    <w:rsid w:val="006E4DB8"/>
    <w:rsid w:val="006E5BB7"/>
    <w:rsid w:val="0070289C"/>
    <w:rsid w:val="007035EA"/>
    <w:rsid w:val="007129B4"/>
    <w:rsid w:val="007241E9"/>
    <w:rsid w:val="00726A67"/>
    <w:rsid w:val="00727A1E"/>
    <w:rsid w:val="00727BFF"/>
    <w:rsid w:val="00735387"/>
    <w:rsid w:val="00735414"/>
    <w:rsid w:val="007420B5"/>
    <w:rsid w:val="007475AF"/>
    <w:rsid w:val="00772288"/>
    <w:rsid w:val="007757CC"/>
    <w:rsid w:val="00783667"/>
    <w:rsid w:val="0078701C"/>
    <w:rsid w:val="00787904"/>
    <w:rsid w:val="00792B26"/>
    <w:rsid w:val="00793587"/>
    <w:rsid w:val="007A1450"/>
    <w:rsid w:val="007A422E"/>
    <w:rsid w:val="007A6B77"/>
    <w:rsid w:val="007A7797"/>
    <w:rsid w:val="007B2B58"/>
    <w:rsid w:val="007E0CAD"/>
    <w:rsid w:val="007E3F80"/>
    <w:rsid w:val="007E6622"/>
    <w:rsid w:val="00804037"/>
    <w:rsid w:val="00810305"/>
    <w:rsid w:val="00816429"/>
    <w:rsid w:val="00827E23"/>
    <w:rsid w:val="00831BE5"/>
    <w:rsid w:val="00832B02"/>
    <w:rsid w:val="00835669"/>
    <w:rsid w:val="00840FCC"/>
    <w:rsid w:val="00850808"/>
    <w:rsid w:val="008528F1"/>
    <w:rsid w:val="00857D96"/>
    <w:rsid w:val="00864790"/>
    <w:rsid w:val="008733A1"/>
    <w:rsid w:val="008834C2"/>
    <w:rsid w:val="00887FA5"/>
    <w:rsid w:val="008A378B"/>
    <w:rsid w:val="008A3DFA"/>
    <w:rsid w:val="008C5BA0"/>
    <w:rsid w:val="008C6342"/>
    <w:rsid w:val="008D5F72"/>
    <w:rsid w:val="008E098A"/>
    <w:rsid w:val="008E1168"/>
    <w:rsid w:val="008F4245"/>
    <w:rsid w:val="00900421"/>
    <w:rsid w:val="00903126"/>
    <w:rsid w:val="00926B46"/>
    <w:rsid w:val="00933645"/>
    <w:rsid w:val="009413DA"/>
    <w:rsid w:val="009441F2"/>
    <w:rsid w:val="00945C8D"/>
    <w:rsid w:val="00947EB5"/>
    <w:rsid w:val="00962177"/>
    <w:rsid w:val="00966B11"/>
    <w:rsid w:val="00973FC8"/>
    <w:rsid w:val="0098093B"/>
    <w:rsid w:val="00983344"/>
    <w:rsid w:val="009A21F4"/>
    <w:rsid w:val="009A618C"/>
    <w:rsid w:val="009D1D33"/>
    <w:rsid w:val="009E0CCC"/>
    <w:rsid w:val="009E1002"/>
    <w:rsid w:val="009E1093"/>
    <w:rsid w:val="009F3429"/>
    <w:rsid w:val="00A0589C"/>
    <w:rsid w:val="00A4769A"/>
    <w:rsid w:val="00A76258"/>
    <w:rsid w:val="00A80BB2"/>
    <w:rsid w:val="00A86D44"/>
    <w:rsid w:val="00A87780"/>
    <w:rsid w:val="00A94D5B"/>
    <w:rsid w:val="00A96A58"/>
    <w:rsid w:val="00AA00D6"/>
    <w:rsid w:val="00AC42EE"/>
    <w:rsid w:val="00AE5442"/>
    <w:rsid w:val="00B00A29"/>
    <w:rsid w:val="00B05B21"/>
    <w:rsid w:val="00B07889"/>
    <w:rsid w:val="00B15765"/>
    <w:rsid w:val="00B27C7B"/>
    <w:rsid w:val="00B30158"/>
    <w:rsid w:val="00B35CF4"/>
    <w:rsid w:val="00B41A91"/>
    <w:rsid w:val="00B432B9"/>
    <w:rsid w:val="00B4564C"/>
    <w:rsid w:val="00B53346"/>
    <w:rsid w:val="00B53F2D"/>
    <w:rsid w:val="00B606C8"/>
    <w:rsid w:val="00B60CE0"/>
    <w:rsid w:val="00B66CB5"/>
    <w:rsid w:val="00B742A6"/>
    <w:rsid w:val="00B7477E"/>
    <w:rsid w:val="00B779E9"/>
    <w:rsid w:val="00B8635B"/>
    <w:rsid w:val="00BA666F"/>
    <w:rsid w:val="00BB2128"/>
    <w:rsid w:val="00BB6BCF"/>
    <w:rsid w:val="00BC101F"/>
    <w:rsid w:val="00BD0156"/>
    <w:rsid w:val="00BD3F7E"/>
    <w:rsid w:val="00BD4AB5"/>
    <w:rsid w:val="00BE0110"/>
    <w:rsid w:val="00BF37A2"/>
    <w:rsid w:val="00BF5FBB"/>
    <w:rsid w:val="00C03B67"/>
    <w:rsid w:val="00C04D65"/>
    <w:rsid w:val="00C06B2F"/>
    <w:rsid w:val="00C1070A"/>
    <w:rsid w:val="00C107AE"/>
    <w:rsid w:val="00C14A19"/>
    <w:rsid w:val="00C16FF1"/>
    <w:rsid w:val="00C22B28"/>
    <w:rsid w:val="00C30CE1"/>
    <w:rsid w:val="00C37B1A"/>
    <w:rsid w:val="00C44B90"/>
    <w:rsid w:val="00C500B4"/>
    <w:rsid w:val="00C52FF8"/>
    <w:rsid w:val="00C6636E"/>
    <w:rsid w:val="00C76461"/>
    <w:rsid w:val="00C81A8D"/>
    <w:rsid w:val="00C825F2"/>
    <w:rsid w:val="00C82DEF"/>
    <w:rsid w:val="00C843AA"/>
    <w:rsid w:val="00C86715"/>
    <w:rsid w:val="00C96003"/>
    <w:rsid w:val="00C96987"/>
    <w:rsid w:val="00C97A5A"/>
    <w:rsid w:val="00CA0B96"/>
    <w:rsid w:val="00CA4F71"/>
    <w:rsid w:val="00CA5852"/>
    <w:rsid w:val="00CB7683"/>
    <w:rsid w:val="00CD0C3D"/>
    <w:rsid w:val="00CD24F4"/>
    <w:rsid w:val="00CD5FB7"/>
    <w:rsid w:val="00D11C77"/>
    <w:rsid w:val="00D143A5"/>
    <w:rsid w:val="00D26432"/>
    <w:rsid w:val="00D2725F"/>
    <w:rsid w:val="00D32D28"/>
    <w:rsid w:val="00D33BF8"/>
    <w:rsid w:val="00D44E92"/>
    <w:rsid w:val="00D50246"/>
    <w:rsid w:val="00D50F2B"/>
    <w:rsid w:val="00D5708E"/>
    <w:rsid w:val="00D623D8"/>
    <w:rsid w:val="00D66B1B"/>
    <w:rsid w:val="00D74C05"/>
    <w:rsid w:val="00D76AD2"/>
    <w:rsid w:val="00D83D95"/>
    <w:rsid w:val="00D85B0B"/>
    <w:rsid w:val="00D9516E"/>
    <w:rsid w:val="00D95DDF"/>
    <w:rsid w:val="00D97C68"/>
    <w:rsid w:val="00DA1E0E"/>
    <w:rsid w:val="00DA69AB"/>
    <w:rsid w:val="00DB0C2E"/>
    <w:rsid w:val="00DB33A4"/>
    <w:rsid w:val="00DB40F9"/>
    <w:rsid w:val="00DD0D59"/>
    <w:rsid w:val="00DE3188"/>
    <w:rsid w:val="00DF2105"/>
    <w:rsid w:val="00DF4DC0"/>
    <w:rsid w:val="00DF51F5"/>
    <w:rsid w:val="00E021AE"/>
    <w:rsid w:val="00E0456E"/>
    <w:rsid w:val="00E07DEA"/>
    <w:rsid w:val="00E25442"/>
    <w:rsid w:val="00E26923"/>
    <w:rsid w:val="00E305AB"/>
    <w:rsid w:val="00E3683E"/>
    <w:rsid w:val="00E449AF"/>
    <w:rsid w:val="00E45438"/>
    <w:rsid w:val="00E45E8A"/>
    <w:rsid w:val="00E554F4"/>
    <w:rsid w:val="00E56E8E"/>
    <w:rsid w:val="00E609E9"/>
    <w:rsid w:val="00E62BFD"/>
    <w:rsid w:val="00E66909"/>
    <w:rsid w:val="00E73812"/>
    <w:rsid w:val="00E82C8A"/>
    <w:rsid w:val="00E87E40"/>
    <w:rsid w:val="00E909B5"/>
    <w:rsid w:val="00EC60BC"/>
    <w:rsid w:val="00ED4461"/>
    <w:rsid w:val="00ED6E8B"/>
    <w:rsid w:val="00EE3781"/>
    <w:rsid w:val="00EF7C80"/>
    <w:rsid w:val="00F106D9"/>
    <w:rsid w:val="00F20930"/>
    <w:rsid w:val="00F35891"/>
    <w:rsid w:val="00F46337"/>
    <w:rsid w:val="00F61E0A"/>
    <w:rsid w:val="00F650F6"/>
    <w:rsid w:val="00F707CD"/>
    <w:rsid w:val="00F740B7"/>
    <w:rsid w:val="00F8393A"/>
    <w:rsid w:val="00F87CDF"/>
    <w:rsid w:val="00F9731D"/>
    <w:rsid w:val="00FA42EF"/>
    <w:rsid w:val="00FA64AC"/>
    <w:rsid w:val="00FB1D74"/>
    <w:rsid w:val="00FB20B5"/>
    <w:rsid w:val="00FB7756"/>
    <w:rsid w:val="00FC307B"/>
    <w:rsid w:val="00FE3388"/>
    <w:rsid w:val="00FE4B5F"/>
    <w:rsid w:val="00FF2F32"/>
    <w:rsid w:val="00FF58D7"/>
    <w:rsid w:val="00FF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E14F46A"/>
  <w14:defaultImageDpi w14:val="0"/>
  <w15:docId w15:val="{C46EE9B2-270E-4BB6-B0D5-0FD50882E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0F9"/>
    <w:rPr>
      <w:rFonts w:ascii="Arial" w:hAnsi="Arial" w:cs="Arial"/>
      <w:sz w:val="18"/>
      <w:szCs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5442"/>
    <w:pPr>
      <w:keepNext/>
      <w:spacing w:before="240" w:after="60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E5442"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Arial" w:hAnsi="Arial" w:cs="Arial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 w:cs="Arial"/>
      <w:lang w:eastAsia="en-US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unhideWhenUsed/>
    <w:rsid w:val="00C81A8D"/>
    <w:rPr>
      <w:color w:val="808080"/>
    </w:rPr>
  </w:style>
  <w:style w:type="table" w:styleId="TableGridLight">
    <w:name w:val="Grid Table Light"/>
    <w:basedOn w:val="TableNormal"/>
    <w:uiPriority w:val="32"/>
    <w:qFormat/>
    <w:rsid w:val="003A6F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26A6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E5BB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5BB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huxleyhill.com.a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RCIAL SURVEY REQUEST</vt:lpstr>
    </vt:vector>
  </TitlesOfParts>
  <Company>Huxley Hill Group</Company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 SURVEY REQUEST</dc:title>
  <dc:subject/>
  <dc:creator>Jan Hill</dc:creator>
  <cp:keywords/>
  <dc:description/>
  <cp:lastModifiedBy>Garry Hollins</cp:lastModifiedBy>
  <cp:revision>2</cp:revision>
  <cp:lastPrinted>2021-04-07T03:25:00Z</cp:lastPrinted>
  <dcterms:created xsi:type="dcterms:W3CDTF">2021-10-05T02:33:00Z</dcterms:created>
  <dcterms:modified xsi:type="dcterms:W3CDTF">2021-10-05T02:33:00Z</dcterms:modified>
</cp:coreProperties>
</file>